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F98C8A" w14:textId="16FE63ED" w:rsidR="008110C8" w:rsidRPr="00C23FA5" w:rsidRDefault="00D05AFB" w:rsidP="00F564F0">
      <w:pPr>
        <w:pStyle w:val="Heading2"/>
        <w:tabs>
          <w:tab w:val="left" w:pos="6750"/>
        </w:tabs>
        <w:spacing w:before="0"/>
        <w:ind w:left="-360"/>
        <w:rPr>
          <w:rFonts w:ascii="Calibri" w:hAnsi="Calibri" w:cs="Calibri"/>
          <w:b/>
          <w:color w:val="auto"/>
          <w:sz w:val="22"/>
          <w:szCs w:val="22"/>
        </w:rPr>
      </w:pPr>
      <w:r>
        <w:rPr>
          <w:rFonts w:ascii="Calibri" w:hAnsi="Calibri" w:cs="Calibri"/>
          <w:b/>
          <w:color w:val="auto"/>
          <w:sz w:val="22"/>
          <w:szCs w:val="22"/>
          <w:u w:val="single"/>
        </w:rPr>
        <w:t>Thursday, July 28</w:t>
      </w:r>
      <w:r w:rsidRPr="00D05AFB">
        <w:rPr>
          <w:rFonts w:ascii="Calibri" w:hAnsi="Calibri" w:cs="Calibri"/>
          <w:b/>
          <w:color w:val="auto"/>
          <w:sz w:val="22"/>
          <w:szCs w:val="22"/>
          <w:u w:val="single"/>
          <w:vertAlign w:val="superscript"/>
        </w:rPr>
        <w:t>th</w:t>
      </w:r>
      <w:r>
        <w:rPr>
          <w:rFonts w:ascii="Calibri" w:hAnsi="Calibri" w:cs="Calibri"/>
          <w:b/>
          <w:color w:val="auto"/>
          <w:sz w:val="22"/>
          <w:szCs w:val="22"/>
          <w:u w:val="single"/>
        </w:rPr>
        <w:t xml:space="preserve">, </w:t>
      </w:r>
      <w:r w:rsidR="008110C8" w:rsidRPr="00C23FA5">
        <w:rPr>
          <w:rFonts w:ascii="Calibri" w:hAnsi="Calibri" w:cs="Calibri"/>
          <w:b/>
          <w:color w:val="auto"/>
          <w:sz w:val="22"/>
          <w:szCs w:val="22"/>
          <w:u w:val="single"/>
        </w:rPr>
        <w:t>2022</w:t>
      </w:r>
    </w:p>
    <w:p w14:paraId="109179EE" w14:textId="0C93EB8E" w:rsidR="008110C8" w:rsidRPr="00C23FA5" w:rsidRDefault="008110C8" w:rsidP="00F61413">
      <w:pPr>
        <w:ind w:left="-360"/>
        <w:rPr>
          <w:rFonts w:ascii="Calibri" w:hAnsi="Calibri" w:cs="Calibri"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 xml:space="preserve">Meeting called to order: </w:t>
      </w:r>
      <w:r w:rsidR="005B684D">
        <w:rPr>
          <w:rFonts w:ascii="Calibri" w:hAnsi="Calibri" w:cs="Calibri"/>
          <w:sz w:val="22"/>
          <w:szCs w:val="22"/>
        </w:rPr>
        <w:t>(Larry Peterson) 3:03</w:t>
      </w:r>
      <w:r w:rsidRPr="00C23FA5">
        <w:rPr>
          <w:rFonts w:ascii="Calibri" w:hAnsi="Calibri" w:cs="Calibri"/>
          <w:sz w:val="22"/>
          <w:szCs w:val="22"/>
        </w:rPr>
        <w:t xml:space="preserve"> PM</w:t>
      </w:r>
    </w:p>
    <w:p w14:paraId="291F94DB" w14:textId="343CD962" w:rsidR="00A15BEC" w:rsidRPr="00C23FA5" w:rsidRDefault="008110C8" w:rsidP="00F61413">
      <w:pPr>
        <w:pStyle w:val="BodyText"/>
        <w:ind w:left="-360" w:right="598" w:firstLine="1"/>
      </w:pPr>
      <w:r w:rsidRPr="00C23FA5">
        <w:rPr>
          <w:b/>
        </w:rPr>
        <w:t>Attendance and Introductions</w:t>
      </w:r>
      <w:r w:rsidRPr="00C23FA5">
        <w:t>: CEO Members - Mike Barnett, Troy Cummings, Lind</w:t>
      </w:r>
      <w:r w:rsidR="00F564F0">
        <w:t xml:space="preserve">a Curtin, </w:t>
      </w:r>
      <w:r w:rsidR="005B684D">
        <w:t xml:space="preserve">Linda Fulgenzi </w:t>
      </w:r>
      <w:r w:rsidR="00F564F0">
        <w:t>WIB Chair - Larry Peterson</w:t>
      </w:r>
    </w:p>
    <w:p w14:paraId="42D7AAC5" w14:textId="469C6A43" w:rsidR="00A15BEC" w:rsidRPr="00C23FA5" w:rsidRDefault="00A15BEC" w:rsidP="00F61413">
      <w:pPr>
        <w:pStyle w:val="BodyText"/>
        <w:ind w:left="-360" w:right="598" w:firstLine="1"/>
      </w:pPr>
      <w:r w:rsidRPr="00C23FA5">
        <w:rPr>
          <w:b/>
        </w:rPr>
        <w:t xml:space="preserve">Staff and Guests: </w:t>
      </w:r>
      <w:r w:rsidR="008110C8" w:rsidRPr="00C23FA5">
        <w:t xml:space="preserve"> Sarah Graham, Michelle Griebler</w:t>
      </w:r>
      <w:r w:rsidR="00612465">
        <w:tab/>
      </w:r>
      <w:r w:rsidR="008110C8" w:rsidRPr="00C23FA5">
        <w:t xml:space="preserve">  </w:t>
      </w:r>
    </w:p>
    <w:p w14:paraId="37FF533D" w14:textId="5F9D2B51" w:rsidR="008110C8" w:rsidRPr="00C23FA5" w:rsidRDefault="008110C8" w:rsidP="00F61413">
      <w:pPr>
        <w:pStyle w:val="BodyText"/>
        <w:ind w:left="-360" w:right="598" w:firstLine="1"/>
      </w:pPr>
      <w:r w:rsidRPr="00C23FA5">
        <w:rPr>
          <w:b/>
        </w:rPr>
        <w:t>Not in Attendance:</w:t>
      </w:r>
      <w:r w:rsidR="00827339" w:rsidRPr="00C23FA5">
        <w:rPr>
          <w:b/>
        </w:rPr>
        <w:t xml:space="preserve"> </w:t>
      </w:r>
      <w:r w:rsidR="00827339" w:rsidRPr="00C23FA5">
        <w:t>Emily Davenport,</w:t>
      </w:r>
      <w:r w:rsidRPr="00C23FA5">
        <w:t xml:space="preserve"> Bob Lott, Andy Van Meter, Matt Wells</w:t>
      </w:r>
      <w:r w:rsidR="005B684D">
        <w:t xml:space="preserve">, </w:t>
      </w:r>
      <w:r w:rsidR="00F564F0">
        <w:t>Kim Hance, Scott Schaffenacker</w:t>
      </w:r>
    </w:p>
    <w:p w14:paraId="64DF57A2" w14:textId="77777777" w:rsidR="008110C8" w:rsidRPr="00C23FA5" w:rsidRDefault="008110C8" w:rsidP="00A15BEC">
      <w:pPr>
        <w:pStyle w:val="BodyText"/>
        <w:ind w:left="0" w:right="598" w:firstLine="1"/>
      </w:pPr>
    </w:p>
    <w:p w14:paraId="47050FE5" w14:textId="5973A51C" w:rsidR="009E5691" w:rsidRPr="00C23FA5" w:rsidRDefault="00A15BEC" w:rsidP="00F564F0">
      <w:pPr>
        <w:ind w:right="-86" w:hanging="403"/>
        <w:rPr>
          <w:rFonts w:ascii="Calibri" w:hAnsi="Calibri" w:cs="Calibri"/>
          <w:b/>
          <w:sz w:val="22"/>
          <w:szCs w:val="22"/>
          <w:highlight w:val="yellow"/>
        </w:rPr>
      </w:pPr>
      <w:r w:rsidRPr="00C23FA5">
        <w:rPr>
          <w:rFonts w:ascii="Calibri" w:hAnsi="Calibri" w:cs="Calibri"/>
          <w:b/>
          <w:color w:val="000000" w:themeColor="text1"/>
          <w:sz w:val="22"/>
          <w:szCs w:val="22"/>
        </w:rPr>
        <w:t xml:space="preserve">       </w:t>
      </w:r>
    </w:p>
    <w:p w14:paraId="4E1DA22F" w14:textId="6005CC18" w:rsidR="00617ED0" w:rsidRPr="00C23FA5" w:rsidRDefault="009E5691" w:rsidP="00A15BEC">
      <w:pPr>
        <w:pStyle w:val="NoSpacing"/>
        <w:ind w:hanging="450"/>
        <w:rPr>
          <w:rFonts w:ascii="Calibri" w:hAnsi="Calibri" w:cs="Calibri"/>
          <w:b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>Administrative Information</w:t>
      </w:r>
      <w:r w:rsidR="00F564F0">
        <w:rPr>
          <w:rFonts w:ascii="Calibri" w:hAnsi="Calibri" w:cs="Calibri"/>
          <w:b/>
          <w:sz w:val="22"/>
          <w:szCs w:val="22"/>
        </w:rPr>
        <w:t xml:space="preserve"> and Action Item</w:t>
      </w:r>
      <w:r w:rsidRPr="00C23FA5">
        <w:rPr>
          <w:rFonts w:ascii="Calibri" w:hAnsi="Calibri" w:cs="Calibri"/>
          <w:sz w:val="22"/>
          <w:szCs w:val="22"/>
        </w:rPr>
        <w:t xml:space="preserve">: </w:t>
      </w:r>
      <w:r w:rsidR="00D05AFB">
        <w:rPr>
          <w:rFonts w:ascii="Calibri" w:hAnsi="Calibri" w:cs="Calibri"/>
          <w:b/>
          <w:sz w:val="22"/>
          <w:szCs w:val="22"/>
        </w:rPr>
        <w:t xml:space="preserve">Sarah Graham </w:t>
      </w:r>
    </w:p>
    <w:p w14:paraId="039B5409" w14:textId="2F5C1F82" w:rsidR="00A90B4F" w:rsidRPr="00C23FA5" w:rsidRDefault="00D05AFB" w:rsidP="00A15BEC">
      <w:pPr>
        <w:pStyle w:val="NoSpacing"/>
        <w:numPr>
          <w:ilvl w:val="0"/>
          <w:numId w:val="4"/>
        </w:numPr>
        <w:ind w:left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Regional/Loc</w:t>
      </w:r>
      <w:r w:rsidR="00F564F0">
        <w:rPr>
          <w:rFonts w:ascii="Calibri" w:hAnsi="Calibri" w:cs="Calibri"/>
          <w:b/>
          <w:sz w:val="22"/>
          <w:szCs w:val="22"/>
        </w:rPr>
        <w:t>al</w:t>
      </w:r>
      <w:r w:rsidR="00DF0858">
        <w:rPr>
          <w:rFonts w:ascii="Calibri" w:hAnsi="Calibri" w:cs="Calibri"/>
          <w:b/>
          <w:sz w:val="22"/>
          <w:szCs w:val="22"/>
        </w:rPr>
        <w:t xml:space="preserve"> Plan Revisions-</w:t>
      </w:r>
    </w:p>
    <w:p w14:paraId="3802D53E" w14:textId="36996F10" w:rsidR="00A96EF0" w:rsidRDefault="005B684D" w:rsidP="003E62AE">
      <w:pPr>
        <w:pStyle w:val="ListParagraph"/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an was due </w:t>
      </w:r>
      <w:r w:rsidR="00DF0858">
        <w:rPr>
          <w:rFonts w:ascii="Calibri" w:hAnsi="Calibri" w:cs="Calibri"/>
          <w:sz w:val="22"/>
          <w:szCs w:val="22"/>
        </w:rPr>
        <w:t xml:space="preserve">to DCEO </w:t>
      </w:r>
      <w:r>
        <w:rPr>
          <w:rFonts w:ascii="Calibri" w:hAnsi="Calibri" w:cs="Calibri"/>
          <w:sz w:val="22"/>
          <w:szCs w:val="22"/>
        </w:rPr>
        <w:t>in April</w:t>
      </w:r>
      <w:r w:rsidR="00DF0858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</w:t>
      </w:r>
      <w:r w:rsidR="00DF0858">
        <w:rPr>
          <w:rFonts w:ascii="Calibri" w:hAnsi="Calibri" w:cs="Calibri"/>
          <w:sz w:val="22"/>
          <w:szCs w:val="22"/>
        </w:rPr>
        <w:t>W</w:t>
      </w:r>
      <w:r>
        <w:rPr>
          <w:rFonts w:ascii="Calibri" w:hAnsi="Calibri" w:cs="Calibri"/>
          <w:sz w:val="22"/>
          <w:szCs w:val="22"/>
        </w:rPr>
        <w:t>e received</w:t>
      </w:r>
      <w:r w:rsidR="00DF0858">
        <w:rPr>
          <w:rFonts w:ascii="Calibri" w:hAnsi="Calibri" w:cs="Calibri"/>
          <w:sz w:val="22"/>
          <w:szCs w:val="22"/>
        </w:rPr>
        <w:t xml:space="preserve"> a request for a few revisions</w:t>
      </w:r>
      <w:r>
        <w:rPr>
          <w:rFonts w:ascii="Calibri" w:hAnsi="Calibri" w:cs="Calibri"/>
          <w:sz w:val="22"/>
          <w:szCs w:val="22"/>
        </w:rPr>
        <w:t xml:space="preserve"> after</w:t>
      </w:r>
      <w:r w:rsidR="00DF0858">
        <w:rPr>
          <w:rFonts w:ascii="Calibri" w:hAnsi="Calibri" w:cs="Calibri"/>
          <w:sz w:val="22"/>
          <w:szCs w:val="22"/>
        </w:rPr>
        <w:t xml:space="preserve"> the</w:t>
      </w:r>
      <w:r>
        <w:rPr>
          <w:rFonts w:ascii="Calibri" w:hAnsi="Calibri" w:cs="Calibri"/>
          <w:sz w:val="22"/>
          <w:szCs w:val="22"/>
        </w:rPr>
        <w:t xml:space="preserve"> May board meeting. </w:t>
      </w:r>
      <w:r w:rsidR="00DF0858">
        <w:rPr>
          <w:rFonts w:ascii="Calibri" w:hAnsi="Calibri" w:cs="Calibri"/>
          <w:sz w:val="22"/>
          <w:szCs w:val="22"/>
        </w:rPr>
        <w:t>Updates were made to the plan, and sent out for review on 06/30/22.</w:t>
      </w:r>
    </w:p>
    <w:p w14:paraId="355FC6C4" w14:textId="77777777" w:rsidR="00C23FA5" w:rsidRPr="00C23FA5" w:rsidRDefault="00C23FA5" w:rsidP="00C23FA5">
      <w:pPr>
        <w:pStyle w:val="ListParagraph"/>
        <w:rPr>
          <w:rFonts w:ascii="Calibri" w:hAnsi="Calibri" w:cs="Calibri"/>
          <w:sz w:val="22"/>
          <w:szCs w:val="22"/>
        </w:rPr>
      </w:pPr>
    </w:p>
    <w:p w14:paraId="4B5898D7" w14:textId="6DC3F9D8" w:rsidR="00E7236F" w:rsidRDefault="00D05AFB" w:rsidP="00A15BEC">
      <w:pPr>
        <w:pStyle w:val="NoSpacing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Motion to Approve the Regional/Local Plan Revisions</w:t>
      </w:r>
      <w:r w:rsidR="009B38D0" w:rsidRPr="00C23FA5">
        <w:rPr>
          <w:rFonts w:ascii="Calibri" w:hAnsi="Calibri" w:cs="Calibri"/>
          <w:sz w:val="22"/>
          <w:szCs w:val="22"/>
        </w:rPr>
        <w:t>.</w:t>
      </w:r>
      <w:r w:rsidR="009B38D0" w:rsidRPr="00C23FA5">
        <w:rPr>
          <w:rFonts w:ascii="Calibri" w:hAnsi="Calibri" w:cs="Calibri"/>
          <w:b/>
          <w:sz w:val="22"/>
          <w:szCs w:val="22"/>
        </w:rPr>
        <w:t xml:space="preserve"> </w:t>
      </w:r>
      <w:r w:rsidR="009B38D0" w:rsidRPr="00C23FA5">
        <w:rPr>
          <w:rFonts w:ascii="Calibri" w:hAnsi="Calibri" w:cs="Calibri"/>
          <w:sz w:val="22"/>
          <w:szCs w:val="22"/>
        </w:rPr>
        <w:t xml:space="preserve">Motion made by </w:t>
      </w:r>
      <w:r w:rsidR="005B684D">
        <w:rPr>
          <w:rFonts w:ascii="Calibri" w:hAnsi="Calibri" w:cs="Calibri"/>
          <w:sz w:val="22"/>
          <w:szCs w:val="22"/>
        </w:rPr>
        <w:t>Linda Fulgenzi</w:t>
      </w:r>
      <w:r w:rsidR="005F6258" w:rsidRPr="00C23FA5">
        <w:rPr>
          <w:rFonts w:ascii="Calibri" w:hAnsi="Calibri" w:cs="Calibri"/>
          <w:sz w:val="22"/>
          <w:szCs w:val="22"/>
        </w:rPr>
        <w:t xml:space="preserve"> </w:t>
      </w:r>
      <w:r w:rsidR="009B38D0" w:rsidRPr="00C23FA5">
        <w:rPr>
          <w:rFonts w:ascii="Calibri" w:hAnsi="Calibri" w:cs="Calibri"/>
          <w:sz w:val="22"/>
          <w:szCs w:val="22"/>
        </w:rPr>
        <w:t>seconded by</w:t>
      </w:r>
      <w:r w:rsidR="005B684D">
        <w:rPr>
          <w:rFonts w:ascii="Calibri" w:hAnsi="Calibri" w:cs="Calibri"/>
          <w:sz w:val="22"/>
          <w:szCs w:val="22"/>
        </w:rPr>
        <w:t xml:space="preserve"> Mike Barnett</w:t>
      </w:r>
      <w:r w:rsidR="009B38D0" w:rsidRPr="00C23FA5">
        <w:rPr>
          <w:rFonts w:ascii="Calibri" w:hAnsi="Calibri" w:cs="Calibri"/>
          <w:sz w:val="22"/>
          <w:szCs w:val="22"/>
        </w:rPr>
        <w:t>.</w:t>
      </w:r>
      <w:r w:rsidR="009B38D0" w:rsidRPr="00C23FA5">
        <w:rPr>
          <w:rFonts w:ascii="Calibri" w:hAnsi="Calibri" w:cs="Calibri"/>
          <w:b/>
          <w:sz w:val="22"/>
          <w:szCs w:val="22"/>
        </w:rPr>
        <w:t xml:space="preserve"> Motion Carried</w:t>
      </w:r>
      <w:r w:rsidR="009B38D0" w:rsidRPr="00C23FA5">
        <w:rPr>
          <w:rFonts w:ascii="Calibri" w:hAnsi="Calibri" w:cs="Calibri"/>
          <w:sz w:val="22"/>
          <w:szCs w:val="22"/>
        </w:rPr>
        <w:t>.</w:t>
      </w:r>
    </w:p>
    <w:p w14:paraId="2AB41F52" w14:textId="5B22510C" w:rsidR="00EC764A" w:rsidRDefault="00EC764A" w:rsidP="00A15BEC">
      <w:pPr>
        <w:pStyle w:val="NoSpacing"/>
        <w:rPr>
          <w:rFonts w:ascii="Calibri" w:hAnsi="Calibri" w:cs="Calibri"/>
          <w:sz w:val="22"/>
          <w:szCs w:val="22"/>
        </w:rPr>
      </w:pPr>
    </w:p>
    <w:p w14:paraId="2FDB57C8" w14:textId="56152B95" w:rsidR="00FA12E1" w:rsidRPr="00C23FA5" w:rsidRDefault="00FA12E1" w:rsidP="00A15BEC">
      <w:pPr>
        <w:pStyle w:val="NoSpacing"/>
        <w:rPr>
          <w:rFonts w:ascii="Calibri" w:hAnsi="Calibri" w:cs="Calibri"/>
          <w:sz w:val="22"/>
          <w:szCs w:val="22"/>
          <w:highlight w:val="yellow"/>
        </w:rPr>
      </w:pPr>
    </w:p>
    <w:p w14:paraId="41E7F0B3" w14:textId="629F903B" w:rsidR="0065165A" w:rsidRPr="00C23FA5" w:rsidRDefault="005E2CA8" w:rsidP="00A15BEC">
      <w:pPr>
        <w:pStyle w:val="NoSpacing"/>
        <w:ind w:hanging="720"/>
        <w:rPr>
          <w:rFonts w:ascii="Calibri" w:hAnsi="Calibri" w:cs="Calibri"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 xml:space="preserve">       </w:t>
      </w:r>
      <w:r w:rsidR="0065165A" w:rsidRPr="00C23FA5">
        <w:rPr>
          <w:rFonts w:ascii="Calibri" w:hAnsi="Calibri" w:cs="Calibri"/>
          <w:b/>
          <w:sz w:val="22"/>
          <w:szCs w:val="22"/>
        </w:rPr>
        <w:t>Executive Session:</w:t>
      </w:r>
      <w:r w:rsidRPr="00C23FA5">
        <w:rPr>
          <w:rFonts w:ascii="Calibri" w:hAnsi="Calibri" w:cs="Calibri"/>
          <w:sz w:val="22"/>
          <w:szCs w:val="22"/>
        </w:rPr>
        <w:t xml:space="preserve"> </w:t>
      </w:r>
    </w:p>
    <w:p w14:paraId="510A308F" w14:textId="7C455EC1" w:rsidR="005E2CA8" w:rsidRPr="00C23FA5" w:rsidRDefault="0021266A" w:rsidP="003E62AE">
      <w:pPr>
        <w:pStyle w:val="NoSpacing"/>
        <w:numPr>
          <w:ilvl w:val="0"/>
          <w:numId w:val="18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ne</w:t>
      </w:r>
    </w:p>
    <w:p w14:paraId="6665A0AB" w14:textId="77777777" w:rsidR="00B946AC" w:rsidRPr="00C23FA5" w:rsidRDefault="00B946AC" w:rsidP="00A15BEC">
      <w:pPr>
        <w:ind w:hanging="720"/>
        <w:rPr>
          <w:rFonts w:ascii="Calibri" w:hAnsi="Calibri" w:cs="Calibri"/>
          <w:b/>
          <w:sz w:val="22"/>
          <w:szCs w:val="22"/>
        </w:rPr>
      </w:pPr>
    </w:p>
    <w:p w14:paraId="68E9696D" w14:textId="77777777" w:rsidR="009E5691" w:rsidRPr="00C23FA5" w:rsidRDefault="00B946AC" w:rsidP="00A15BEC">
      <w:pPr>
        <w:pStyle w:val="ListParagraph"/>
        <w:numPr>
          <w:ilvl w:val="0"/>
          <w:numId w:val="3"/>
        </w:numPr>
        <w:ind w:left="0"/>
        <w:rPr>
          <w:rFonts w:ascii="Calibri" w:hAnsi="Calibri" w:cs="Calibri"/>
          <w:b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>Announcements</w:t>
      </w:r>
      <w:r w:rsidR="00F63556" w:rsidRPr="00C23FA5">
        <w:rPr>
          <w:rFonts w:ascii="Calibri" w:hAnsi="Calibri" w:cs="Calibri"/>
          <w:b/>
          <w:sz w:val="22"/>
          <w:szCs w:val="22"/>
        </w:rPr>
        <w:t xml:space="preserve">: </w:t>
      </w:r>
      <w:r w:rsidR="00222154" w:rsidRPr="00C23FA5">
        <w:rPr>
          <w:rFonts w:ascii="Calibri" w:hAnsi="Calibri" w:cs="Calibri"/>
          <w:sz w:val="22"/>
          <w:szCs w:val="22"/>
        </w:rPr>
        <w:t xml:space="preserve"> </w:t>
      </w:r>
    </w:p>
    <w:p w14:paraId="78DB0701" w14:textId="5AB88A5D" w:rsidR="00F634AE" w:rsidRPr="00C23FA5" w:rsidRDefault="00190CF7" w:rsidP="003E62AE">
      <w:pPr>
        <w:pStyle w:val="ListParagraph"/>
        <w:numPr>
          <w:ilvl w:val="0"/>
          <w:numId w:val="18"/>
        </w:numPr>
        <w:rPr>
          <w:rFonts w:ascii="Calibri" w:hAnsi="Calibri" w:cs="Calibri"/>
          <w:b/>
          <w:sz w:val="22"/>
          <w:szCs w:val="22"/>
        </w:rPr>
      </w:pPr>
      <w:r w:rsidRPr="00C23FA5">
        <w:rPr>
          <w:rFonts w:ascii="Calibri" w:hAnsi="Calibri" w:cs="Calibri"/>
          <w:sz w:val="22"/>
          <w:szCs w:val="22"/>
        </w:rPr>
        <w:t xml:space="preserve">Next </w:t>
      </w:r>
      <w:r w:rsidR="00D01131" w:rsidRPr="00C23FA5">
        <w:rPr>
          <w:rFonts w:ascii="Calibri" w:hAnsi="Calibri" w:cs="Calibri"/>
          <w:sz w:val="22"/>
          <w:szCs w:val="22"/>
        </w:rPr>
        <w:t>CEO</w:t>
      </w:r>
      <w:r w:rsidR="00484756" w:rsidRPr="00C23FA5">
        <w:rPr>
          <w:rFonts w:ascii="Calibri" w:hAnsi="Calibri" w:cs="Calibri"/>
          <w:sz w:val="22"/>
          <w:szCs w:val="22"/>
        </w:rPr>
        <w:t xml:space="preserve"> </w:t>
      </w:r>
      <w:r w:rsidR="00F73B42" w:rsidRPr="00C23FA5">
        <w:rPr>
          <w:rFonts w:ascii="Calibri" w:hAnsi="Calibri" w:cs="Calibri"/>
          <w:sz w:val="22"/>
          <w:szCs w:val="22"/>
        </w:rPr>
        <w:t xml:space="preserve">Meeting </w:t>
      </w:r>
      <w:r w:rsidR="000A35C7" w:rsidRPr="00C23FA5">
        <w:rPr>
          <w:rFonts w:ascii="Calibri" w:hAnsi="Calibri" w:cs="Calibri"/>
          <w:sz w:val="22"/>
          <w:szCs w:val="22"/>
        </w:rPr>
        <w:t>–</w:t>
      </w:r>
      <w:r w:rsidR="005B684D">
        <w:rPr>
          <w:rFonts w:ascii="Calibri" w:hAnsi="Calibri" w:cs="Calibri"/>
          <w:sz w:val="22"/>
          <w:szCs w:val="22"/>
        </w:rPr>
        <w:t>September 14</w:t>
      </w:r>
      <w:r w:rsidR="005B684D" w:rsidRPr="005B684D">
        <w:rPr>
          <w:rFonts w:ascii="Calibri" w:hAnsi="Calibri" w:cs="Calibri"/>
          <w:sz w:val="22"/>
          <w:szCs w:val="22"/>
          <w:vertAlign w:val="superscript"/>
        </w:rPr>
        <w:t>th</w:t>
      </w:r>
      <w:r w:rsidR="005B684D">
        <w:rPr>
          <w:rFonts w:ascii="Calibri" w:hAnsi="Calibri" w:cs="Calibri"/>
          <w:sz w:val="22"/>
          <w:szCs w:val="22"/>
        </w:rPr>
        <w:t xml:space="preserve">, 2022, 1300 </w:t>
      </w:r>
      <w:r w:rsidR="00DF0858">
        <w:rPr>
          <w:rFonts w:ascii="Calibri" w:hAnsi="Calibri" w:cs="Calibri"/>
          <w:sz w:val="22"/>
          <w:szCs w:val="22"/>
        </w:rPr>
        <w:t>S. 9</w:t>
      </w:r>
      <w:r w:rsidR="00DF0858" w:rsidRPr="00DF0858">
        <w:rPr>
          <w:rFonts w:ascii="Calibri" w:hAnsi="Calibri" w:cs="Calibri"/>
          <w:sz w:val="22"/>
          <w:szCs w:val="22"/>
          <w:vertAlign w:val="superscript"/>
        </w:rPr>
        <w:t>th</w:t>
      </w:r>
      <w:r w:rsidR="00DF0858">
        <w:rPr>
          <w:rFonts w:ascii="Calibri" w:hAnsi="Calibri" w:cs="Calibri"/>
          <w:sz w:val="22"/>
          <w:szCs w:val="22"/>
        </w:rPr>
        <w:t xml:space="preserve"> Street, Springfield, IL </w:t>
      </w:r>
      <w:r w:rsidR="005B684D">
        <w:rPr>
          <w:rFonts w:ascii="Calibri" w:hAnsi="Calibri" w:cs="Calibri"/>
          <w:sz w:val="22"/>
          <w:szCs w:val="22"/>
        </w:rPr>
        <w:t xml:space="preserve"> 2:30 – 4:00 p.m.</w:t>
      </w:r>
    </w:p>
    <w:p w14:paraId="4FD86352" w14:textId="311E2B3F" w:rsidR="00484756" w:rsidRPr="00F564F0" w:rsidRDefault="00484756" w:rsidP="00F564F0">
      <w:pPr>
        <w:ind w:left="360"/>
        <w:rPr>
          <w:rFonts w:ascii="Calibri" w:hAnsi="Calibri" w:cs="Calibri"/>
          <w:sz w:val="22"/>
          <w:szCs w:val="22"/>
        </w:rPr>
      </w:pPr>
    </w:p>
    <w:p w14:paraId="5109287B" w14:textId="036E07FF" w:rsidR="00150261" w:rsidRPr="00C23FA5" w:rsidRDefault="0065165A" w:rsidP="00A15BEC">
      <w:pPr>
        <w:pStyle w:val="ListParagraph"/>
        <w:numPr>
          <w:ilvl w:val="0"/>
          <w:numId w:val="3"/>
        </w:numPr>
        <w:ind w:left="0"/>
        <w:rPr>
          <w:rFonts w:ascii="Calibri" w:hAnsi="Calibri" w:cs="Calibri"/>
          <w:b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>Public Comment:</w:t>
      </w:r>
      <w:r w:rsidR="006F333F" w:rsidRPr="00C23FA5">
        <w:rPr>
          <w:rFonts w:ascii="Calibri" w:hAnsi="Calibri" w:cs="Calibri"/>
          <w:sz w:val="22"/>
          <w:szCs w:val="22"/>
        </w:rPr>
        <w:t xml:space="preserve"> </w:t>
      </w:r>
      <w:r w:rsidR="00DB1A83" w:rsidRPr="00C23FA5">
        <w:rPr>
          <w:rFonts w:ascii="Calibri" w:hAnsi="Calibri" w:cs="Calibri"/>
          <w:sz w:val="22"/>
          <w:szCs w:val="22"/>
        </w:rPr>
        <w:t>N</w:t>
      </w:r>
      <w:r w:rsidR="00B470D1" w:rsidRPr="00C23FA5">
        <w:rPr>
          <w:rFonts w:ascii="Calibri" w:hAnsi="Calibri" w:cs="Calibri"/>
          <w:sz w:val="22"/>
          <w:szCs w:val="22"/>
        </w:rPr>
        <w:t>one</w:t>
      </w:r>
    </w:p>
    <w:p w14:paraId="5813F1C0" w14:textId="77777777" w:rsidR="00150261" w:rsidRPr="00C23FA5" w:rsidRDefault="00150261" w:rsidP="00A15BEC">
      <w:pPr>
        <w:pStyle w:val="ListParagraph"/>
        <w:ind w:left="0"/>
        <w:rPr>
          <w:rFonts w:ascii="Calibri" w:hAnsi="Calibri" w:cs="Calibri"/>
          <w:b/>
          <w:sz w:val="22"/>
          <w:szCs w:val="22"/>
        </w:rPr>
      </w:pPr>
    </w:p>
    <w:p w14:paraId="6172A283" w14:textId="5C647706" w:rsidR="00647EE6" w:rsidRPr="00C23FA5" w:rsidRDefault="00AC7D37" w:rsidP="00A15BEC">
      <w:pPr>
        <w:pStyle w:val="ListParagraph"/>
        <w:numPr>
          <w:ilvl w:val="0"/>
          <w:numId w:val="3"/>
        </w:numPr>
        <w:ind w:left="0"/>
        <w:rPr>
          <w:rFonts w:ascii="Calibri" w:hAnsi="Calibri" w:cs="Calibri"/>
          <w:b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>Adjourn</w:t>
      </w:r>
      <w:r w:rsidR="0065165A" w:rsidRPr="00C23FA5">
        <w:rPr>
          <w:rFonts w:ascii="Calibri" w:hAnsi="Calibri" w:cs="Calibri"/>
          <w:b/>
          <w:sz w:val="22"/>
          <w:szCs w:val="22"/>
        </w:rPr>
        <w:t>ment:</w:t>
      </w:r>
      <w:r w:rsidR="00D72EF0" w:rsidRPr="00C23FA5">
        <w:rPr>
          <w:rFonts w:ascii="Calibri" w:hAnsi="Calibri" w:cs="Calibri"/>
          <w:b/>
          <w:sz w:val="22"/>
          <w:szCs w:val="22"/>
        </w:rPr>
        <w:t xml:space="preserve"> </w:t>
      </w:r>
      <w:r w:rsidR="00FF41CC" w:rsidRPr="00C23FA5">
        <w:rPr>
          <w:rFonts w:ascii="Calibri" w:hAnsi="Calibri" w:cs="Calibri"/>
          <w:sz w:val="22"/>
          <w:szCs w:val="22"/>
        </w:rPr>
        <w:t>3:</w:t>
      </w:r>
      <w:r w:rsidR="00DF0858">
        <w:rPr>
          <w:rFonts w:ascii="Calibri" w:hAnsi="Calibri" w:cs="Calibri"/>
          <w:sz w:val="22"/>
          <w:szCs w:val="22"/>
        </w:rPr>
        <w:t xml:space="preserve">13 </w:t>
      </w:r>
      <w:r w:rsidR="00FF41CC" w:rsidRPr="00C23FA5">
        <w:rPr>
          <w:rFonts w:ascii="Calibri" w:hAnsi="Calibri" w:cs="Calibri"/>
          <w:sz w:val="22"/>
          <w:szCs w:val="22"/>
        </w:rPr>
        <w:t>P</w:t>
      </w:r>
      <w:r w:rsidR="00D72EF0" w:rsidRPr="00C23FA5">
        <w:rPr>
          <w:rFonts w:ascii="Calibri" w:hAnsi="Calibri" w:cs="Calibri"/>
          <w:sz w:val="22"/>
          <w:szCs w:val="22"/>
        </w:rPr>
        <w:t>M</w:t>
      </w:r>
    </w:p>
    <w:p w14:paraId="5EB4E409" w14:textId="2030FF23" w:rsidR="009D748B" w:rsidRPr="00C23FA5" w:rsidRDefault="009D748B" w:rsidP="003E62AE">
      <w:pPr>
        <w:pStyle w:val="NoSpacing"/>
        <w:rPr>
          <w:rFonts w:ascii="Calibri" w:hAnsi="Calibri" w:cs="Calibri"/>
          <w:sz w:val="22"/>
          <w:szCs w:val="22"/>
        </w:rPr>
      </w:pPr>
      <w:r w:rsidRPr="00C23FA5">
        <w:rPr>
          <w:rFonts w:ascii="Calibri" w:hAnsi="Calibri" w:cs="Calibri"/>
          <w:b/>
          <w:sz w:val="22"/>
          <w:szCs w:val="22"/>
        </w:rPr>
        <w:t xml:space="preserve">Motion to adjourn: </w:t>
      </w:r>
      <w:r w:rsidRPr="00C23FA5">
        <w:rPr>
          <w:rFonts w:ascii="Calibri" w:hAnsi="Calibri" w:cs="Calibri"/>
          <w:sz w:val="22"/>
          <w:szCs w:val="22"/>
        </w:rPr>
        <w:t xml:space="preserve"> </w:t>
      </w:r>
      <w:r w:rsidR="00D01131" w:rsidRPr="00C23FA5">
        <w:rPr>
          <w:rFonts w:ascii="Calibri" w:hAnsi="Calibri" w:cs="Calibri"/>
          <w:sz w:val="22"/>
          <w:szCs w:val="22"/>
        </w:rPr>
        <w:t>Motion made by</w:t>
      </w:r>
      <w:r w:rsidR="005B684D">
        <w:rPr>
          <w:rFonts w:ascii="Calibri" w:hAnsi="Calibri" w:cs="Calibri"/>
          <w:sz w:val="22"/>
          <w:szCs w:val="22"/>
        </w:rPr>
        <w:t xml:space="preserve"> Linda Fulgenzi</w:t>
      </w:r>
      <w:r w:rsidR="00D01131" w:rsidRPr="00C23FA5">
        <w:rPr>
          <w:rFonts w:ascii="Calibri" w:hAnsi="Calibri" w:cs="Calibri"/>
          <w:sz w:val="22"/>
          <w:szCs w:val="22"/>
        </w:rPr>
        <w:t xml:space="preserve">, seconded by </w:t>
      </w:r>
      <w:r w:rsidR="005B684D">
        <w:rPr>
          <w:rFonts w:ascii="Calibri" w:hAnsi="Calibri" w:cs="Calibri"/>
          <w:sz w:val="22"/>
          <w:szCs w:val="22"/>
        </w:rPr>
        <w:t>Troy</w:t>
      </w:r>
      <w:r w:rsidR="00DF0858">
        <w:rPr>
          <w:rFonts w:ascii="Calibri" w:hAnsi="Calibri" w:cs="Calibri"/>
          <w:sz w:val="22"/>
          <w:szCs w:val="22"/>
        </w:rPr>
        <w:t xml:space="preserve"> Cummings</w:t>
      </w:r>
      <w:bookmarkStart w:id="0" w:name="_GoBack"/>
      <w:bookmarkEnd w:id="0"/>
      <w:r w:rsidR="00D01131" w:rsidRPr="00C23FA5">
        <w:rPr>
          <w:rFonts w:ascii="Calibri" w:hAnsi="Calibri" w:cs="Calibri"/>
          <w:sz w:val="22"/>
          <w:szCs w:val="22"/>
        </w:rPr>
        <w:t xml:space="preserve">. </w:t>
      </w:r>
      <w:r w:rsidRPr="00C23FA5">
        <w:rPr>
          <w:rFonts w:ascii="Calibri" w:hAnsi="Calibri" w:cs="Calibri"/>
          <w:b/>
          <w:sz w:val="22"/>
          <w:szCs w:val="22"/>
        </w:rPr>
        <w:t>Motion Carried</w:t>
      </w:r>
      <w:r w:rsidRPr="00C23FA5">
        <w:rPr>
          <w:rFonts w:ascii="Calibri" w:hAnsi="Calibri" w:cs="Calibri"/>
          <w:sz w:val="22"/>
          <w:szCs w:val="22"/>
        </w:rPr>
        <w:t>.</w:t>
      </w:r>
    </w:p>
    <w:p w14:paraId="757B5FD1" w14:textId="59752B51" w:rsidR="00AC7D37" w:rsidRPr="00C23FA5" w:rsidRDefault="00AC7D37" w:rsidP="00A15BEC">
      <w:pPr>
        <w:rPr>
          <w:rFonts w:ascii="Calibri" w:hAnsi="Calibri" w:cs="Calibri"/>
          <w:sz w:val="22"/>
          <w:szCs w:val="22"/>
        </w:rPr>
      </w:pPr>
    </w:p>
    <w:sectPr w:rsidR="00AC7D37" w:rsidRPr="00C23FA5" w:rsidSect="00282299">
      <w:headerReference w:type="default" r:id="rId8"/>
      <w:footerReference w:type="default" r:id="rId9"/>
      <w:headerReference w:type="first" r:id="rId10"/>
      <w:pgSz w:w="12240" w:h="15840"/>
      <w:pgMar w:top="1440" w:right="1620" w:bottom="1440" w:left="1800" w:header="144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67F644" w14:textId="77777777" w:rsidR="002407F2" w:rsidRDefault="002407F2" w:rsidP="00334C34">
      <w:r>
        <w:separator/>
      </w:r>
    </w:p>
  </w:endnote>
  <w:endnote w:type="continuationSeparator" w:id="0">
    <w:p w14:paraId="0693B5AC" w14:textId="77777777" w:rsidR="002407F2" w:rsidRDefault="002407F2" w:rsidP="00334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75727" w14:textId="62A6ADBB" w:rsidR="00AC7D37" w:rsidRDefault="00AC7D37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B4665" w14:textId="77777777" w:rsidR="002407F2" w:rsidRDefault="002407F2" w:rsidP="00334C34">
      <w:r>
        <w:separator/>
      </w:r>
    </w:p>
  </w:footnote>
  <w:footnote w:type="continuationSeparator" w:id="0">
    <w:p w14:paraId="2FB59A11" w14:textId="77777777" w:rsidR="002407F2" w:rsidRDefault="002407F2" w:rsidP="00334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6D7D8" w14:textId="3B82933A" w:rsidR="00AC7D37" w:rsidRDefault="00AC7D37" w:rsidP="00AC7D37">
    <w:pPr>
      <w:tabs>
        <w:tab w:val="left" w:pos="3583"/>
        <w:tab w:val="center" w:pos="4680"/>
      </w:tabs>
      <w:rPr>
        <w:rFonts w:ascii="Calibri" w:eastAsiaTheme="minorHAnsi" w:hAnsi="Calibri" w:cs="Calibri"/>
        <w:b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34F82" w14:textId="77777777" w:rsidR="00470FFA" w:rsidRDefault="00470FFA" w:rsidP="00470FFA">
    <w:pPr>
      <w:tabs>
        <w:tab w:val="left" w:pos="3583"/>
        <w:tab w:val="center" w:pos="4680"/>
      </w:tabs>
      <w:jc w:val="center"/>
      <w:rPr>
        <w:b/>
      </w:rPr>
    </w:pPr>
  </w:p>
  <w:p w14:paraId="68B18319" w14:textId="77777777" w:rsidR="00D75B72" w:rsidRDefault="00D75B72" w:rsidP="00470FFA">
    <w:pPr>
      <w:tabs>
        <w:tab w:val="left" w:pos="3583"/>
        <w:tab w:val="center" w:pos="4680"/>
      </w:tabs>
      <w:jc w:val="center"/>
      <w:rPr>
        <w:b/>
      </w:rPr>
    </w:pPr>
  </w:p>
  <w:p w14:paraId="7CFF3876" w14:textId="77777777" w:rsidR="00D75B72" w:rsidRDefault="00D75B72" w:rsidP="00470FFA">
    <w:pPr>
      <w:tabs>
        <w:tab w:val="left" w:pos="3583"/>
        <w:tab w:val="center" w:pos="4680"/>
      </w:tabs>
      <w:jc w:val="center"/>
      <w:rPr>
        <w:b/>
      </w:rPr>
    </w:pPr>
  </w:p>
  <w:p w14:paraId="1E120E90" w14:textId="77777777" w:rsidR="00D30178" w:rsidRDefault="00D30178" w:rsidP="00D30178">
    <w:pPr>
      <w:jc w:val="center"/>
      <w:rPr>
        <w:rFonts w:asciiTheme="minorHAnsi" w:hAnsiTheme="minorHAnsi" w:cstheme="minorHAnsi"/>
        <w:b/>
        <w:color w:val="000000" w:themeColor="text1"/>
      </w:rPr>
    </w:pPr>
  </w:p>
  <w:p w14:paraId="4D77F126" w14:textId="77777777" w:rsidR="008110C8" w:rsidRPr="003E62AE" w:rsidRDefault="008110C8" w:rsidP="008110C8">
    <w:pPr>
      <w:pStyle w:val="Heading1"/>
      <w:numPr>
        <w:ilvl w:val="0"/>
        <w:numId w:val="0"/>
      </w:numPr>
      <w:spacing w:before="61"/>
      <w:ind w:left="72"/>
      <w:jc w:val="center"/>
      <w:rPr>
        <w:rFonts w:asciiTheme="minorHAnsi" w:hAnsiTheme="minorHAnsi" w:cstheme="minorHAnsi"/>
        <w:sz w:val="24"/>
        <w:szCs w:val="24"/>
      </w:rPr>
    </w:pPr>
    <w:r w:rsidRPr="003E62AE">
      <w:rPr>
        <w:rFonts w:asciiTheme="minorHAnsi" w:hAnsiTheme="minorHAnsi" w:cstheme="minorHAnsi"/>
        <w:sz w:val="24"/>
        <w:szCs w:val="24"/>
        <w:u w:val="thick"/>
      </w:rPr>
      <w:t>CEO MEETING MINUTES</w:t>
    </w:r>
  </w:p>
  <w:p w14:paraId="0D6B28C2" w14:textId="3E8E0B77" w:rsidR="008110C8" w:rsidRDefault="00D05AFB" w:rsidP="008110C8">
    <w:pPr>
      <w:spacing w:line="274" w:lineRule="exact"/>
      <w:ind w:left="461" w:right="85"/>
      <w:jc w:val="center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>Thursday, July 28</w:t>
    </w:r>
    <w:r w:rsidRPr="00D05AFB">
      <w:rPr>
        <w:rFonts w:asciiTheme="minorHAnsi" w:hAnsiTheme="minorHAnsi" w:cstheme="minorHAnsi"/>
        <w:b/>
        <w:vertAlign w:val="superscript"/>
      </w:rPr>
      <w:t>th</w:t>
    </w:r>
    <w:r>
      <w:rPr>
        <w:rFonts w:asciiTheme="minorHAnsi" w:hAnsiTheme="minorHAnsi" w:cstheme="minorHAnsi"/>
        <w:b/>
      </w:rPr>
      <w:t xml:space="preserve">, 2022 3:00 </w:t>
    </w:r>
    <w:r w:rsidR="008110C8" w:rsidRPr="003E62AE">
      <w:rPr>
        <w:rFonts w:asciiTheme="minorHAnsi" w:hAnsiTheme="minorHAnsi" w:cstheme="minorHAnsi"/>
        <w:b/>
      </w:rPr>
      <w:t xml:space="preserve">PM </w:t>
    </w:r>
  </w:p>
  <w:p w14:paraId="17CB4E32" w14:textId="43E380DF" w:rsidR="00D05AFB" w:rsidRDefault="00D05AFB" w:rsidP="00D05AFB">
    <w:pPr>
      <w:ind w:firstLine="461"/>
      <w:jc w:val="center"/>
      <w:rPr>
        <w:sz w:val="22"/>
        <w:szCs w:val="22"/>
      </w:rPr>
    </w:pPr>
    <w:r>
      <w:t>Zoom Meeting Conference</w:t>
    </w:r>
  </w:p>
  <w:p w14:paraId="6D83A1DD" w14:textId="77777777" w:rsidR="00D05AFB" w:rsidRDefault="00DF0858" w:rsidP="00D05AFB">
    <w:pPr>
      <w:ind w:left="720"/>
      <w:jc w:val="center"/>
    </w:pPr>
    <w:hyperlink r:id="rId1" w:history="1">
      <w:r w:rsidR="00D05AFB">
        <w:rPr>
          <w:rStyle w:val="Hyperlink"/>
        </w:rPr>
        <w:t>https://us06web.zoom.us/j/88545862976?pwd=NzBoZU5WcEtFWHRNVXRtam40bjl0dz09</w:t>
      </w:r>
    </w:hyperlink>
  </w:p>
  <w:p w14:paraId="3A38A8D9" w14:textId="127F48D0" w:rsidR="00D05AFB" w:rsidRDefault="00D05AFB" w:rsidP="00D05AFB">
    <w:pPr>
      <w:ind w:left="720"/>
    </w:pPr>
    <w:r>
      <w:t xml:space="preserve">                        Meeting ID: 885 4586 </w:t>
    </w:r>
    <w:proofErr w:type="gramStart"/>
    <w:r>
      <w:t>2976  Passcode</w:t>
    </w:r>
    <w:proofErr w:type="gramEnd"/>
    <w:r>
      <w:t>: 978417</w:t>
    </w:r>
    <w:r w:rsidR="00F564F0">
      <w:rPr>
        <w:rStyle w:val="PageNumber"/>
      </w:rPr>
      <w:fldChar w:fldCharType="begin"/>
    </w:r>
    <w:r w:rsidR="00F564F0">
      <w:rPr>
        <w:rStyle w:val="PageNumber"/>
      </w:rPr>
      <w:instrText xml:space="preserve"> PAGE </w:instrText>
    </w:r>
    <w:r w:rsidR="00F564F0">
      <w:rPr>
        <w:rStyle w:val="PageNumber"/>
      </w:rPr>
      <w:fldChar w:fldCharType="separate"/>
    </w:r>
    <w:r w:rsidR="00DF0858">
      <w:rPr>
        <w:rStyle w:val="PageNumber"/>
        <w:noProof/>
      </w:rPr>
      <w:t>1</w:t>
    </w:r>
    <w:r w:rsidR="00F564F0">
      <w:rPr>
        <w:rStyle w:val="PageNumber"/>
      </w:rPr>
      <w:fldChar w:fldCharType="end"/>
    </w:r>
    <w:r w:rsidR="00F564F0">
      <w:rPr>
        <w:rStyle w:val="PageNumber"/>
      </w:rPr>
      <w:fldChar w:fldCharType="begin"/>
    </w:r>
    <w:r w:rsidR="00F564F0">
      <w:rPr>
        <w:rStyle w:val="PageNumber"/>
      </w:rPr>
      <w:instrText xml:space="preserve"> PAGE </w:instrText>
    </w:r>
    <w:r w:rsidR="00F564F0">
      <w:rPr>
        <w:rStyle w:val="PageNumber"/>
      </w:rPr>
      <w:fldChar w:fldCharType="separate"/>
    </w:r>
    <w:r w:rsidR="00DF0858">
      <w:rPr>
        <w:rStyle w:val="PageNumber"/>
        <w:noProof/>
      </w:rPr>
      <w:t>1</w:t>
    </w:r>
    <w:r w:rsidR="00F564F0">
      <w:rPr>
        <w:rStyle w:val="PageNumber"/>
      </w:rPr>
      <w:fldChar w:fldCharType="end"/>
    </w:r>
  </w:p>
  <w:p w14:paraId="6A5A9EEF" w14:textId="77777777" w:rsidR="00D05AFB" w:rsidRPr="003E62AE" w:rsidRDefault="00D05AFB" w:rsidP="008110C8">
    <w:pPr>
      <w:spacing w:line="274" w:lineRule="exact"/>
      <w:ind w:left="461" w:right="85"/>
      <w:jc w:val="center"/>
      <w:rPr>
        <w:rFonts w:asciiTheme="minorHAnsi" w:hAnsiTheme="minorHAnsi" w:cstheme="minorHAnsi"/>
        <w:b/>
      </w:rPr>
    </w:pPr>
  </w:p>
  <w:p w14:paraId="49E7F178" w14:textId="507D4111" w:rsidR="00AC7D37" w:rsidRPr="003E62AE" w:rsidRDefault="00AC7D37" w:rsidP="00AC7D37">
    <w:pPr>
      <w:tabs>
        <w:tab w:val="left" w:pos="3583"/>
        <w:tab w:val="center" w:pos="4680"/>
      </w:tabs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B60E1"/>
    <w:multiLevelType w:val="hybridMultilevel"/>
    <w:tmpl w:val="C38A1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3547B"/>
    <w:multiLevelType w:val="hybridMultilevel"/>
    <w:tmpl w:val="7BF01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674D7"/>
    <w:multiLevelType w:val="hybridMultilevel"/>
    <w:tmpl w:val="A3661466"/>
    <w:lvl w:ilvl="0" w:tplc="EE92F32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534BC3"/>
    <w:multiLevelType w:val="hybridMultilevel"/>
    <w:tmpl w:val="79B0E48A"/>
    <w:lvl w:ilvl="0" w:tplc="2DFA162C">
      <w:start w:val="6"/>
      <w:numFmt w:val="decimal"/>
      <w:pStyle w:val="Heading1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FDB485EA">
      <w:start w:val="1"/>
      <w:numFmt w:val="lowerLetter"/>
      <w:lvlText w:val="%2"/>
      <w:lvlJc w:val="left"/>
      <w:pPr>
        <w:ind w:left="1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E34A2DF8">
      <w:start w:val="1"/>
      <w:numFmt w:val="lowerRoman"/>
      <w:lvlText w:val="%3"/>
      <w:lvlJc w:val="left"/>
      <w:pPr>
        <w:ind w:left="1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CA8272E8">
      <w:start w:val="1"/>
      <w:numFmt w:val="decimal"/>
      <w:lvlText w:val="%4"/>
      <w:lvlJc w:val="left"/>
      <w:pPr>
        <w:ind w:left="2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96CA5B76">
      <w:start w:val="1"/>
      <w:numFmt w:val="lowerLetter"/>
      <w:lvlText w:val="%5"/>
      <w:lvlJc w:val="left"/>
      <w:pPr>
        <w:ind w:left="3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4386C770">
      <w:start w:val="1"/>
      <w:numFmt w:val="lowerRoman"/>
      <w:lvlText w:val="%6"/>
      <w:lvlJc w:val="left"/>
      <w:pPr>
        <w:ind w:left="3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9707B0A">
      <w:start w:val="1"/>
      <w:numFmt w:val="decimal"/>
      <w:lvlText w:val="%7"/>
      <w:lvlJc w:val="left"/>
      <w:pPr>
        <w:ind w:left="4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B61E4C30">
      <w:start w:val="1"/>
      <w:numFmt w:val="lowerLetter"/>
      <w:lvlText w:val="%8"/>
      <w:lvlJc w:val="left"/>
      <w:pPr>
        <w:ind w:left="5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F187B2A">
      <w:start w:val="1"/>
      <w:numFmt w:val="lowerRoman"/>
      <w:lvlText w:val="%9"/>
      <w:lvlJc w:val="left"/>
      <w:pPr>
        <w:ind w:left="6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DA01A0"/>
    <w:multiLevelType w:val="hybridMultilevel"/>
    <w:tmpl w:val="F578A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F2513"/>
    <w:multiLevelType w:val="hybridMultilevel"/>
    <w:tmpl w:val="C9B49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640E1"/>
    <w:multiLevelType w:val="hybridMultilevel"/>
    <w:tmpl w:val="6C6C06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7034B9C"/>
    <w:multiLevelType w:val="hybridMultilevel"/>
    <w:tmpl w:val="D22459EA"/>
    <w:lvl w:ilvl="0" w:tplc="F66E5D78">
      <w:start w:val="1"/>
      <w:numFmt w:val="decimal"/>
      <w:lvlText w:val="%1."/>
      <w:lvlJc w:val="left"/>
      <w:pPr>
        <w:ind w:left="480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222EA006">
      <w:numFmt w:val="bullet"/>
      <w:lvlText w:val=""/>
      <w:lvlJc w:val="left"/>
      <w:pPr>
        <w:ind w:left="931" w:hanging="452"/>
      </w:pPr>
      <w:rPr>
        <w:rFonts w:ascii="Symbol" w:eastAsia="Symbol" w:hAnsi="Symbol" w:cs="Symbol" w:hint="default"/>
        <w:w w:val="100"/>
        <w:sz w:val="22"/>
        <w:szCs w:val="22"/>
      </w:rPr>
    </w:lvl>
    <w:lvl w:ilvl="2" w:tplc="85F69284">
      <w:numFmt w:val="bullet"/>
      <w:lvlText w:val="•"/>
      <w:lvlJc w:val="left"/>
      <w:pPr>
        <w:ind w:left="1875" w:hanging="452"/>
      </w:pPr>
      <w:rPr>
        <w:rFonts w:hint="default"/>
      </w:rPr>
    </w:lvl>
    <w:lvl w:ilvl="3" w:tplc="5218D6A4">
      <w:numFmt w:val="bullet"/>
      <w:lvlText w:val="•"/>
      <w:lvlJc w:val="left"/>
      <w:pPr>
        <w:ind w:left="2811" w:hanging="452"/>
      </w:pPr>
      <w:rPr>
        <w:rFonts w:hint="default"/>
      </w:rPr>
    </w:lvl>
    <w:lvl w:ilvl="4" w:tplc="D1AA24D6">
      <w:numFmt w:val="bullet"/>
      <w:lvlText w:val="•"/>
      <w:lvlJc w:val="left"/>
      <w:pPr>
        <w:ind w:left="3746" w:hanging="452"/>
      </w:pPr>
      <w:rPr>
        <w:rFonts w:hint="default"/>
      </w:rPr>
    </w:lvl>
    <w:lvl w:ilvl="5" w:tplc="B26C597E">
      <w:numFmt w:val="bullet"/>
      <w:lvlText w:val="•"/>
      <w:lvlJc w:val="left"/>
      <w:pPr>
        <w:ind w:left="4682" w:hanging="452"/>
      </w:pPr>
      <w:rPr>
        <w:rFonts w:hint="default"/>
      </w:rPr>
    </w:lvl>
    <w:lvl w:ilvl="6" w:tplc="D3A27C74">
      <w:numFmt w:val="bullet"/>
      <w:lvlText w:val="•"/>
      <w:lvlJc w:val="left"/>
      <w:pPr>
        <w:ind w:left="5617" w:hanging="452"/>
      </w:pPr>
      <w:rPr>
        <w:rFonts w:hint="default"/>
      </w:rPr>
    </w:lvl>
    <w:lvl w:ilvl="7" w:tplc="02A6DCFE">
      <w:numFmt w:val="bullet"/>
      <w:lvlText w:val="•"/>
      <w:lvlJc w:val="left"/>
      <w:pPr>
        <w:ind w:left="6553" w:hanging="452"/>
      </w:pPr>
      <w:rPr>
        <w:rFonts w:hint="default"/>
      </w:rPr>
    </w:lvl>
    <w:lvl w:ilvl="8" w:tplc="BAB67ECA">
      <w:numFmt w:val="bullet"/>
      <w:lvlText w:val="•"/>
      <w:lvlJc w:val="left"/>
      <w:pPr>
        <w:ind w:left="7488" w:hanging="452"/>
      </w:pPr>
      <w:rPr>
        <w:rFonts w:hint="default"/>
      </w:rPr>
    </w:lvl>
  </w:abstractNum>
  <w:abstractNum w:abstractNumId="8" w15:restartNumberingAfterBreak="0">
    <w:nsid w:val="3FF7388A"/>
    <w:multiLevelType w:val="hybridMultilevel"/>
    <w:tmpl w:val="98D8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939AA"/>
    <w:multiLevelType w:val="hybridMultilevel"/>
    <w:tmpl w:val="41CEEA3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5D22249E"/>
    <w:multiLevelType w:val="hybridMultilevel"/>
    <w:tmpl w:val="F8B4A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5140CD"/>
    <w:multiLevelType w:val="hybridMultilevel"/>
    <w:tmpl w:val="32CE6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D71AE"/>
    <w:multiLevelType w:val="hybridMultilevel"/>
    <w:tmpl w:val="55229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714B3"/>
    <w:multiLevelType w:val="hybridMultilevel"/>
    <w:tmpl w:val="B16E6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322E0D"/>
    <w:multiLevelType w:val="hybridMultilevel"/>
    <w:tmpl w:val="B39E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44143"/>
    <w:multiLevelType w:val="hybridMultilevel"/>
    <w:tmpl w:val="B3DC7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2D3BF4"/>
    <w:multiLevelType w:val="hybridMultilevel"/>
    <w:tmpl w:val="8E6C55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F6C1847"/>
    <w:multiLevelType w:val="hybridMultilevel"/>
    <w:tmpl w:val="FE18A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0"/>
  </w:num>
  <w:num w:numId="5">
    <w:abstractNumId w:val="9"/>
  </w:num>
  <w:num w:numId="6">
    <w:abstractNumId w:val="16"/>
  </w:num>
  <w:num w:numId="7">
    <w:abstractNumId w:val="11"/>
  </w:num>
  <w:num w:numId="8">
    <w:abstractNumId w:val="13"/>
  </w:num>
  <w:num w:numId="9">
    <w:abstractNumId w:val="8"/>
  </w:num>
  <w:num w:numId="10">
    <w:abstractNumId w:val="1"/>
  </w:num>
  <w:num w:numId="11">
    <w:abstractNumId w:val="17"/>
  </w:num>
  <w:num w:numId="12">
    <w:abstractNumId w:val="14"/>
  </w:num>
  <w:num w:numId="13">
    <w:abstractNumId w:val="4"/>
  </w:num>
  <w:num w:numId="14">
    <w:abstractNumId w:val="15"/>
  </w:num>
  <w:num w:numId="15">
    <w:abstractNumId w:val="6"/>
  </w:num>
  <w:num w:numId="16">
    <w:abstractNumId w:val="7"/>
  </w:num>
  <w:num w:numId="17">
    <w:abstractNumId w:val="0"/>
  </w:num>
  <w:num w:numId="18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LA0NLE0NDU1MTRW0lEKTi0uzszPAykwNKkFAAPg1WgtAAAA"/>
  </w:docVars>
  <w:rsids>
    <w:rsidRoot w:val="000B0094"/>
    <w:rsid w:val="000006BB"/>
    <w:rsid w:val="00001F28"/>
    <w:rsid w:val="000043F0"/>
    <w:rsid w:val="000178D3"/>
    <w:rsid w:val="0002756A"/>
    <w:rsid w:val="0003093F"/>
    <w:rsid w:val="00031A05"/>
    <w:rsid w:val="00032001"/>
    <w:rsid w:val="00032ABE"/>
    <w:rsid w:val="00032D1B"/>
    <w:rsid w:val="00033856"/>
    <w:rsid w:val="00034197"/>
    <w:rsid w:val="00034D13"/>
    <w:rsid w:val="00043AAF"/>
    <w:rsid w:val="000604A3"/>
    <w:rsid w:val="00064DC4"/>
    <w:rsid w:val="00066A85"/>
    <w:rsid w:val="00070CEC"/>
    <w:rsid w:val="00075FF0"/>
    <w:rsid w:val="00076F6F"/>
    <w:rsid w:val="00080FEF"/>
    <w:rsid w:val="00081F6C"/>
    <w:rsid w:val="000823C0"/>
    <w:rsid w:val="00083EE2"/>
    <w:rsid w:val="00085159"/>
    <w:rsid w:val="00096163"/>
    <w:rsid w:val="0009726D"/>
    <w:rsid w:val="000A1931"/>
    <w:rsid w:val="000A1AB9"/>
    <w:rsid w:val="000A35C7"/>
    <w:rsid w:val="000A4F0E"/>
    <w:rsid w:val="000B0094"/>
    <w:rsid w:val="000C4243"/>
    <w:rsid w:val="000C4D88"/>
    <w:rsid w:val="000C6375"/>
    <w:rsid w:val="000D150A"/>
    <w:rsid w:val="000E102A"/>
    <w:rsid w:val="000E12C4"/>
    <w:rsid w:val="000E15A0"/>
    <w:rsid w:val="000E2B53"/>
    <w:rsid w:val="000E53E8"/>
    <w:rsid w:val="000F24EB"/>
    <w:rsid w:val="0010029C"/>
    <w:rsid w:val="00101432"/>
    <w:rsid w:val="0010198A"/>
    <w:rsid w:val="0010398E"/>
    <w:rsid w:val="00103E28"/>
    <w:rsid w:val="00121D4A"/>
    <w:rsid w:val="00121E0A"/>
    <w:rsid w:val="001247E1"/>
    <w:rsid w:val="001347C1"/>
    <w:rsid w:val="00134890"/>
    <w:rsid w:val="001433DD"/>
    <w:rsid w:val="001442DB"/>
    <w:rsid w:val="001459F3"/>
    <w:rsid w:val="00146871"/>
    <w:rsid w:val="00150261"/>
    <w:rsid w:val="001515E4"/>
    <w:rsid w:val="00152BDD"/>
    <w:rsid w:val="001667C1"/>
    <w:rsid w:val="001838B9"/>
    <w:rsid w:val="00186564"/>
    <w:rsid w:val="00190CF7"/>
    <w:rsid w:val="00195145"/>
    <w:rsid w:val="001A2926"/>
    <w:rsid w:val="001A35A4"/>
    <w:rsid w:val="001B288C"/>
    <w:rsid w:val="001B3B74"/>
    <w:rsid w:val="001C1D3F"/>
    <w:rsid w:val="001D31C2"/>
    <w:rsid w:val="001D42D2"/>
    <w:rsid w:val="001D6225"/>
    <w:rsid w:val="001D7A7F"/>
    <w:rsid w:val="001E1D03"/>
    <w:rsid w:val="001F5483"/>
    <w:rsid w:val="00202953"/>
    <w:rsid w:val="002058B6"/>
    <w:rsid w:val="0020616E"/>
    <w:rsid w:val="00207391"/>
    <w:rsid w:val="0020782E"/>
    <w:rsid w:val="002118DB"/>
    <w:rsid w:val="0021266A"/>
    <w:rsid w:val="002147C0"/>
    <w:rsid w:val="00220794"/>
    <w:rsid w:val="00222154"/>
    <w:rsid w:val="00223223"/>
    <w:rsid w:val="00226E57"/>
    <w:rsid w:val="00232EF0"/>
    <w:rsid w:val="00232FD5"/>
    <w:rsid w:val="00237D49"/>
    <w:rsid w:val="002407F2"/>
    <w:rsid w:val="002473F3"/>
    <w:rsid w:val="002559E8"/>
    <w:rsid w:val="00262434"/>
    <w:rsid w:val="00262833"/>
    <w:rsid w:val="00263409"/>
    <w:rsid w:val="00266F07"/>
    <w:rsid w:val="0027510D"/>
    <w:rsid w:val="00282299"/>
    <w:rsid w:val="0028472D"/>
    <w:rsid w:val="00290DA8"/>
    <w:rsid w:val="00292C0E"/>
    <w:rsid w:val="00293781"/>
    <w:rsid w:val="002945B6"/>
    <w:rsid w:val="002A05A4"/>
    <w:rsid w:val="002A4103"/>
    <w:rsid w:val="002A51B9"/>
    <w:rsid w:val="002A6BE0"/>
    <w:rsid w:val="002B05E0"/>
    <w:rsid w:val="002B0E2E"/>
    <w:rsid w:val="002C0A4B"/>
    <w:rsid w:val="002D0221"/>
    <w:rsid w:val="002E3BFB"/>
    <w:rsid w:val="002F088D"/>
    <w:rsid w:val="002F19C7"/>
    <w:rsid w:val="002F2E8E"/>
    <w:rsid w:val="002F2F58"/>
    <w:rsid w:val="003004B0"/>
    <w:rsid w:val="00303325"/>
    <w:rsid w:val="00305932"/>
    <w:rsid w:val="00310141"/>
    <w:rsid w:val="00310CDC"/>
    <w:rsid w:val="00314564"/>
    <w:rsid w:val="00316288"/>
    <w:rsid w:val="003176EF"/>
    <w:rsid w:val="0033193B"/>
    <w:rsid w:val="00333173"/>
    <w:rsid w:val="00334C34"/>
    <w:rsid w:val="00334ED2"/>
    <w:rsid w:val="00337FAC"/>
    <w:rsid w:val="00342773"/>
    <w:rsid w:val="003477B1"/>
    <w:rsid w:val="00350D33"/>
    <w:rsid w:val="0035563D"/>
    <w:rsid w:val="00355F8E"/>
    <w:rsid w:val="003738C2"/>
    <w:rsid w:val="003744A8"/>
    <w:rsid w:val="003763CD"/>
    <w:rsid w:val="00384386"/>
    <w:rsid w:val="00384848"/>
    <w:rsid w:val="00391706"/>
    <w:rsid w:val="00391E82"/>
    <w:rsid w:val="0039292B"/>
    <w:rsid w:val="003C1EA4"/>
    <w:rsid w:val="003C6D28"/>
    <w:rsid w:val="003C6EF4"/>
    <w:rsid w:val="003D2760"/>
    <w:rsid w:val="003D432B"/>
    <w:rsid w:val="003E62AE"/>
    <w:rsid w:val="003F28AD"/>
    <w:rsid w:val="004046E7"/>
    <w:rsid w:val="00405FCD"/>
    <w:rsid w:val="004342DC"/>
    <w:rsid w:val="0043716F"/>
    <w:rsid w:val="00451F1C"/>
    <w:rsid w:val="004553D0"/>
    <w:rsid w:val="004566E0"/>
    <w:rsid w:val="004568FB"/>
    <w:rsid w:val="0045700B"/>
    <w:rsid w:val="00460C14"/>
    <w:rsid w:val="00465452"/>
    <w:rsid w:val="00467D77"/>
    <w:rsid w:val="00467F85"/>
    <w:rsid w:val="00470FFA"/>
    <w:rsid w:val="00482591"/>
    <w:rsid w:val="00484756"/>
    <w:rsid w:val="004872B3"/>
    <w:rsid w:val="004930A6"/>
    <w:rsid w:val="00497536"/>
    <w:rsid w:val="00497FD7"/>
    <w:rsid w:val="004A1AB7"/>
    <w:rsid w:val="004B0ADD"/>
    <w:rsid w:val="004B116A"/>
    <w:rsid w:val="004B4DC2"/>
    <w:rsid w:val="004B61A1"/>
    <w:rsid w:val="004C3541"/>
    <w:rsid w:val="004C62E3"/>
    <w:rsid w:val="004D3C25"/>
    <w:rsid w:val="004D508C"/>
    <w:rsid w:val="004E06E3"/>
    <w:rsid w:val="004E4F87"/>
    <w:rsid w:val="004E6D99"/>
    <w:rsid w:val="004F13C1"/>
    <w:rsid w:val="0051159B"/>
    <w:rsid w:val="00515064"/>
    <w:rsid w:val="00523D02"/>
    <w:rsid w:val="00523D0D"/>
    <w:rsid w:val="005313A4"/>
    <w:rsid w:val="005378B1"/>
    <w:rsid w:val="00550E71"/>
    <w:rsid w:val="00551473"/>
    <w:rsid w:val="005550F9"/>
    <w:rsid w:val="005560BB"/>
    <w:rsid w:val="00556262"/>
    <w:rsid w:val="0056480F"/>
    <w:rsid w:val="00567443"/>
    <w:rsid w:val="005820EA"/>
    <w:rsid w:val="005829F8"/>
    <w:rsid w:val="00582B77"/>
    <w:rsid w:val="00583454"/>
    <w:rsid w:val="00584D99"/>
    <w:rsid w:val="005A05F0"/>
    <w:rsid w:val="005A5C04"/>
    <w:rsid w:val="005A67DA"/>
    <w:rsid w:val="005A7BA8"/>
    <w:rsid w:val="005B28A1"/>
    <w:rsid w:val="005B684D"/>
    <w:rsid w:val="005C0F90"/>
    <w:rsid w:val="005C24A3"/>
    <w:rsid w:val="005C338D"/>
    <w:rsid w:val="005C5321"/>
    <w:rsid w:val="005C7001"/>
    <w:rsid w:val="005E2CA8"/>
    <w:rsid w:val="005F4588"/>
    <w:rsid w:val="005F5285"/>
    <w:rsid w:val="005F6258"/>
    <w:rsid w:val="005F70EA"/>
    <w:rsid w:val="00612465"/>
    <w:rsid w:val="00613E34"/>
    <w:rsid w:val="0061744B"/>
    <w:rsid w:val="00617ED0"/>
    <w:rsid w:val="00622E47"/>
    <w:rsid w:val="00631B4E"/>
    <w:rsid w:val="006320C7"/>
    <w:rsid w:val="006332E7"/>
    <w:rsid w:val="00637BAA"/>
    <w:rsid w:val="00642186"/>
    <w:rsid w:val="00644545"/>
    <w:rsid w:val="00645FA8"/>
    <w:rsid w:val="00647EE6"/>
    <w:rsid w:val="0065165A"/>
    <w:rsid w:val="0065227B"/>
    <w:rsid w:val="00653625"/>
    <w:rsid w:val="006561A5"/>
    <w:rsid w:val="00656D04"/>
    <w:rsid w:val="0065757D"/>
    <w:rsid w:val="006626D4"/>
    <w:rsid w:val="00663639"/>
    <w:rsid w:val="00663D22"/>
    <w:rsid w:val="00664470"/>
    <w:rsid w:val="0066474A"/>
    <w:rsid w:val="0066724A"/>
    <w:rsid w:val="00667BD0"/>
    <w:rsid w:val="00671062"/>
    <w:rsid w:val="00671145"/>
    <w:rsid w:val="00673B04"/>
    <w:rsid w:val="00675ECB"/>
    <w:rsid w:val="00675EF3"/>
    <w:rsid w:val="00681CB9"/>
    <w:rsid w:val="00685E74"/>
    <w:rsid w:val="00685F71"/>
    <w:rsid w:val="006A2C8B"/>
    <w:rsid w:val="006A46EF"/>
    <w:rsid w:val="006A66B3"/>
    <w:rsid w:val="006A75F9"/>
    <w:rsid w:val="006A7973"/>
    <w:rsid w:val="006B56D3"/>
    <w:rsid w:val="006C06A7"/>
    <w:rsid w:val="006D1C93"/>
    <w:rsid w:val="006D3643"/>
    <w:rsid w:val="006D7B30"/>
    <w:rsid w:val="006E03E3"/>
    <w:rsid w:val="006E2B1C"/>
    <w:rsid w:val="006E3367"/>
    <w:rsid w:val="006E4120"/>
    <w:rsid w:val="006F2499"/>
    <w:rsid w:val="006F333F"/>
    <w:rsid w:val="006F4B06"/>
    <w:rsid w:val="006F68B2"/>
    <w:rsid w:val="00701691"/>
    <w:rsid w:val="007100E7"/>
    <w:rsid w:val="00711CE1"/>
    <w:rsid w:val="007127B5"/>
    <w:rsid w:val="00720B6A"/>
    <w:rsid w:val="007268EF"/>
    <w:rsid w:val="00726975"/>
    <w:rsid w:val="00727418"/>
    <w:rsid w:val="0072762C"/>
    <w:rsid w:val="007311C4"/>
    <w:rsid w:val="00733448"/>
    <w:rsid w:val="00733829"/>
    <w:rsid w:val="00740BE2"/>
    <w:rsid w:val="007422E3"/>
    <w:rsid w:val="007563E3"/>
    <w:rsid w:val="00761120"/>
    <w:rsid w:val="007624DF"/>
    <w:rsid w:val="00763924"/>
    <w:rsid w:val="00764181"/>
    <w:rsid w:val="00767887"/>
    <w:rsid w:val="0076791D"/>
    <w:rsid w:val="00772E8D"/>
    <w:rsid w:val="007743F4"/>
    <w:rsid w:val="00780317"/>
    <w:rsid w:val="00786C0B"/>
    <w:rsid w:val="007917EB"/>
    <w:rsid w:val="007A045F"/>
    <w:rsid w:val="007A102D"/>
    <w:rsid w:val="007B0C69"/>
    <w:rsid w:val="007B107C"/>
    <w:rsid w:val="007C02A1"/>
    <w:rsid w:val="007C1830"/>
    <w:rsid w:val="007C20E8"/>
    <w:rsid w:val="007C5318"/>
    <w:rsid w:val="007D5EE6"/>
    <w:rsid w:val="007E34EB"/>
    <w:rsid w:val="007E35F2"/>
    <w:rsid w:val="007E674D"/>
    <w:rsid w:val="007E6985"/>
    <w:rsid w:val="007E7821"/>
    <w:rsid w:val="007F4418"/>
    <w:rsid w:val="007F4634"/>
    <w:rsid w:val="00800CAA"/>
    <w:rsid w:val="00802CF3"/>
    <w:rsid w:val="008067A8"/>
    <w:rsid w:val="0080689D"/>
    <w:rsid w:val="00806C1C"/>
    <w:rsid w:val="008110C8"/>
    <w:rsid w:val="008142F4"/>
    <w:rsid w:val="008153B0"/>
    <w:rsid w:val="00817903"/>
    <w:rsid w:val="00827339"/>
    <w:rsid w:val="00831017"/>
    <w:rsid w:val="008365CC"/>
    <w:rsid w:val="00840276"/>
    <w:rsid w:val="00843DD8"/>
    <w:rsid w:val="0085357E"/>
    <w:rsid w:val="00860811"/>
    <w:rsid w:val="00882446"/>
    <w:rsid w:val="00887246"/>
    <w:rsid w:val="0089062F"/>
    <w:rsid w:val="008A7423"/>
    <w:rsid w:val="008B162D"/>
    <w:rsid w:val="008B2B84"/>
    <w:rsid w:val="008B2EA4"/>
    <w:rsid w:val="008B47AA"/>
    <w:rsid w:val="008B53D2"/>
    <w:rsid w:val="008C11A3"/>
    <w:rsid w:val="008C4659"/>
    <w:rsid w:val="008C4CF9"/>
    <w:rsid w:val="008D6D12"/>
    <w:rsid w:val="008E2DD3"/>
    <w:rsid w:val="008E55A6"/>
    <w:rsid w:val="00914BDA"/>
    <w:rsid w:val="009171F0"/>
    <w:rsid w:val="00920B2F"/>
    <w:rsid w:val="009230F8"/>
    <w:rsid w:val="00926288"/>
    <w:rsid w:val="00945B66"/>
    <w:rsid w:val="00952A45"/>
    <w:rsid w:val="009548ED"/>
    <w:rsid w:val="009564EC"/>
    <w:rsid w:val="00972F69"/>
    <w:rsid w:val="00973D3C"/>
    <w:rsid w:val="00977AFE"/>
    <w:rsid w:val="00982AC8"/>
    <w:rsid w:val="00983E05"/>
    <w:rsid w:val="00984857"/>
    <w:rsid w:val="009855DE"/>
    <w:rsid w:val="009947C8"/>
    <w:rsid w:val="009B0F65"/>
    <w:rsid w:val="009B38D0"/>
    <w:rsid w:val="009C26B0"/>
    <w:rsid w:val="009C3795"/>
    <w:rsid w:val="009C3EF9"/>
    <w:rsid w:val="009C566F"/>
    <w:rsid w:val="009D460A"/>
    <w:rsid w:val="009D578E"/>
    <w:rsid w:val="009D748B"/>
    <w:rsid w:val="009E0584"/>
    <w:rsid w:val="009E07CE"/>
    <w:rsid w:val="009E0C4A"/>
    <w:rsid w:val="009E1750"/>
    <w:rsid w:val="009E5691"/>
    <w:rsid w:val="009F0509"/>
    <w:rsid w:val="009F2D75"/>
    <w:rsid w:val="00A04988"/>
    <w:rsid w:val="00A123CF"/>
    <w:rsid w:val="00A145D5"/>
    <w:rsid w:val="00A15BEC"/>
    <w:rsid w:val="00A221E7"/>
    <w:rsid w:val="00A23B6B"/>
    <w:rsid w:val="00A33AD3"/>
    <w:rsid w:val="00A33F4F"/>
    <w:rsid w:val="00A450F8"/>
    <w:rsid w:val="00A51FB9"/>
    <w:rsid w:val="00A53B25"/>
    <w:rsid w:val="00A53B60"/>
    <w:rsid w:val="00A57083"/>
    <w:rsid w:val="00A658F0"/>
    <w:rsid w:val="00A65CCF"/>
    <w:rsid w:val="00A708DC"/>
    <w:rsid w:val="00A72CC8"/>
    <w:rsid w:val="00A80EED"/>
    <w:rsid w:val="00A90B4F"/>
    <w:rsid w:val="00A9531C"/>
    <w:rsid w:val="00A96EF0"/>
    <w:rsid w:val="00A97220"/>
    <w:rsid w:val="00AA055D"/>
    <w:rsid w:val="00AA54A2"/>
    <w:rsid w:val="00AA740F"/>
    <w:rsid w:val="00AA768E"/>
    <w:rsid w:val="00AB5DAA"/>
    <w:rsid w:val="00AC020B"/>
    <w:rsid w:val="00AC3B7B"/>
    <w:rsid w:val="00AC7D37"/>
    <w:rsid w:val="00AD4556"/>
    <w:rsid w:val="00AD4E6D"/>
    <w:rsid w:val="00AD7034"/>
    <w:rsid w:val="00AE1936"/>
    <w:rsid w:val="00AE24EF"/>
    <w:rsid w:val="00AF618A"/>
    <w:rsid w:val="00AF6AEA"/>
    <w:rsid w:val="00AF6CEC"/>
    <w:rsid w:val="00AF6FA5"/>
    <w:rsid w:val="00AF7A7F"/>
    <w:rsid w:val="00B076BA"/>
    <w:rsid w:val="00B115E7"/>
    <w:rsid w:val="00B23E37"/>
    <w:rsid w:val="00B30DAF"/>
    <w:rsid w:val="00B33E3E"/>
    <w:rsid w:val="00B37EFB"/>
    <w:rsid w:val="00B41F77"/>
    <w:rsid w:val="00B470D1"/>
    <w:rsid w:val="00B51E2E"/>
    <w:rsid w:val="00B553C0"/>
    <w:rsid w:val="00B63102"/>
    <w:rsid w:val="00B66C03"/>
    <w:rsid w:val="00B738BC"/>
    <w:rsid w:val="00B73AAB"/>
    <w:rsid w:val="00B77531"/>
    <w:rsid w:val="00B803FF"/>
    <w:rsid w:val="00B80927"/>
    <w:rsid w:val="00B828B0"/>
    <w:rsid w:val="00B84EAA"/>
    <w:rsid w:val="00B85CF4"/>
    <w:rsid w:val="00B87668"/>
    <w:rsid w:val="00B91F05"/>
    <w:rsid w:val="00B946AC"/>
    <w:rsid w:val="00B955FF"/>
    <w:rsid w:val="00B95AF0"/>
    <w:rsid w:val="00BA027F"/>
    <w:rsid w:val="00BA0AD8"/>
    <w:rsid w:val="00BA0DDF"/>
    <w:rsid w:val="00BA0EF6"/>
    <w:rsid w:val="00BA0FF5"/>
    <w:rsid w:val="00BB3AC3"/>
    <w:rsid w:val="00BC0D43"/>
    <w:rsid w:val="00BC6C76"/>
    <w:rsid w:val="00BC7D14"/>
    <w:rsid w:val="00BD1CDE"/>
    <w:rsid w:val="00BF6BE2"/>
    <w:rsid w:val="00C052DB"/>
    <w:rsid w:val="00C068DB"/>
    <w:rsid w:val="00C20C46"/>
    <w:rsid w:val="00C2125E"/>
    <w:rsid w:val="00C21E36"/>
    <w:rsid w:val="00C23FA5"/>
    <w:rsid w:val="00C250C6"/>
    <w:rsid w:val="00C279AD"/>
    <w:rsid w:val="00C30188"/>
    <w:rsid w:val="00C30BE1"/>
    <w:rsid w:val="00C30D8B"/>
    <w:rsid w:val="00C31073"/>
    <w:rsid w:val="00C318A9"/>
    <w:rsid w:val="00C323D0"/>
    <w:rsid w:val="00C3449A"/>
    <w:rsid w:val="00C365F7"/>
    <w:rsid w:val="00C406C1"/>
    <w:rsid w:val="00C41F7F"/>
    <w:rsid w:val="00C42EB5"/>
    <w:rsid w:val="00C4351A"/>
    <w:rsid w:val="00C53C05"/>
    <w:rsid w:val="00C56D21"/>
    <w:rsid w:val="00C65623"/>
    <w:rsid w:val="00C65C64"/>
    <w:rsid w:val="00C67FB5"/>
    <w:rsid w:val="00C74FD1"/>
    <w:rsid w:val="00C77E3D"/>
    <w:rsid w:val="00C802CC"/>
    <w:rsid w:val="00C83A0B"/>
    <w:rsid w:val="00C90DB6"/>
    <w:rsid w:val="00C91E30"/>
    <w:rsid w:val="00C920B2"/>
    <w:rsid w:val="00C95D55"/>
    <w:rsid w:val="00CA3607"/>
    <w:rsid w:val="00CA4C2C"/>
    <w:rsid w:val="00CA5788"/>
    <w:rsid w:val="00CA5D0A"/>
    <w:rsid w:val="00CB3179"/>
    <w:rsid w:val="00CB6087"/>
    <w:rsid w:val="00CB60AA"/>
    <w:rsid w:val="00CC3A03"/>
    <w:rsid w:val="00CC6934"/>
    <w:rsid w:val="00CF55B0"/>
    <w:rsid w:val="00CF74EC"/>
    <w:rsid w:val="00D00F74"/>
    <w:rsid w:val="00D01131"/>
    <w:rsid w:val="00D05182"/>
    <w:rsid w:val="00D05AFB"/>
    <w:rsid w:val="00D07142"/>
    <w:rsid w:val="00D14C1E"/>
    <w:rsid w:val="00D166F0"/>
    <w:rsid w:val="00D21734"/>
    <w:rsid w:val="00D22918"/>
    <w:rsid w:val="00D2442F"/>
    <w:rsid w:val="00D24BBB"/>
    <w:rsid w:val="00D30178"/>
    <w:rsid w:val="00D403BB"/>
    <w:rsid w:val="00D40E6A"/>
    <w:rsid w:val="00D433AD"/>
    <w:rsid w:val="00D4369F"/>
    <w:rsid w:val="00D5119F"/>
    <w:rsid w:val="00D5636C"/>
    <w:rsid w:val="00D61583"/>
    <w:rsid w:val="00D65DD6"/>
    <w:rsid w:val="00D72EF0"/>
    <w:rsid w:val="00D73E45"/>
    <w:rsid w:val="00D74599"/>
    <w:rsid w:val="00D75B72"/>
    <w:rsid w:val="00D80415"/>
    <w:rsid w:val="00D86534"/>
    <w:rsid w:val="00D86EB5"/>
    <w:rsid w:val="00D949A9"/>
    <w:rsid w:val="00D94C1D"/>
    <w:rsid w:val="00D95B4F"/>
    <w:rsid w:val="00D97C65"/>
    <w:rsid w:val="00DA4DCA"/>
    <w:rsid w:val="00DB1A83"/>
    <w:rsid w:val="00DC528C"/>
    <w:rsid w:val="00DE2363"/>
    <w:rsid w:val="00DE3CEB"/>
    <w:rsid w:val="00DE7E68"/>
    <w:rsid w:val="00DF0858"/>
    <w:rsid w:val="00DF2A8E"/>
    <w:rsid w:val="00DF3A44"/>
    <w:rsid w:val="00DF3CCB"/>
    <w:rsid w:val="00E04131"/>
    <w:rsid w:val="00E121FB"/>
    <w:rsid w:val="00E2591C"/>
    <w:rsid w:val="00E26629"/>
    <w:rsid w:val="00E26CC2"/>
    <w:rsid w:val="00E31738"/>
    <w:rsid w:val="00E41380"/>
    <w:rsid w:val="00E42C8A"/>
    <w:rsid w:val="00E46C31"/>
    <w:rsid w:val="00E508C4"/>
    <w:rsid w:val="00E56269"/>
    <w:rsid w:val="00E575D2"/>
    <w:rsid w:val="00E700AE"/>
    <w:rsid w:val="00E7236F"/>
    <w:rsid w:val="00E73447"/>
    <w:rsid w:val="00E73456"/>
    <w:rsid w:val="00E77607"/>
    <w:rsid w:val="00E862E9"/>
    <w:rsid w:val="00E873A9"/>
    <w:rsid w:val="00E9082C"/>
    <w:rsid w:val="00EA179B"/>
    <w:rsid w:val="00EA1F6C"/>
    <w:rsid w:val="00EA607E"/>
    <w:rsid w:val="00EA6A5A"/>
    <w:rsid w:val="00EB0E4D"/>
    <w:rsid w:val="00EB6D01"/>
    <w:rsid w:val="00EC32AD"/>
    <w:rsid w:val="00EC5735"/>
    <w:rsid w:val="00EC764A"/>
    <w:rsid w:val="00EF54D9"/>
    <w:rsid w:val="00EF7793"/>
    <w:rsid w:val="00F07706"/>
    <w:rsid w:val="00F2195E"/>
    <w:rsid w:val="00F234BB"/>
    <w:rsid w:val="00F27856"/>
    <w:rsid w:val="00F30680"/>
    <w:rsid w:val="00F40A62"/>
    <w:rsid w:val="00F425FB"/>
    <w:rsid w:val="00F445A6"/>
    <w:rsid w:val="00F509DB"/>
    <w:rsid w:val="00F517E7"/>
    <w:rsid w:val="00F523F4"/>
    <w:rsid w:val="00F55679"/>
    <w:rsid w:val="00F564F0"/>
    <w:rsid w:val="00F61413"/>
    <w:rsid w:val="00F634AE"/>
    <w:rsid w:val="00F63556"/>
    <w:rsid w:val="00F66774"/>
    <w:rsid w:val="00F715CC"/>
    <w:rsid w:val="00F72071"/>
    <w:rsid w:val="00F72578"/>
    <w:rsid w:val="00F73B42"/>
    <w:rsid w:val="00F77A38"/>
    <w:rsid w:val="00F80AB2"/>
    <w:rsid w:val="00F907B3"/>
    <w:rsid w:val="00F92964"/>
    <w:rsid w:val="00F93B56"/>
    <w:rsid w:val="00F94931"/>
    <w:rsid w:val="00F9515C"/>
    <w:rsid w:val="00F97102"/>
    <w:rsid w:val="00FA12E1"/>
    <w:rsid w:val="00FA7983"/>
    <w:rsid w:val="00FB1A1D"/>
    <w:rsid w:val="00FB3510"/>
    <w:rsid w:val="00FB5882"/>
    <w:rsid w:val="00FC0733"/>
    <w:rsid w:val="00FC251F"/>
    <w:rsid w:val="00FC34A3"/>
    <w:rsid w:val="00FC5CF3"/>
    <w:rsid w:val="00FD3014"/>
    <w:rsid w:val="00FD328A"/>
    <w:rsid w:val="00FD574A"/>
    <w:rsid w:val="00FD7AF6"/>
    <w:rsid w:val="00FE5A87"/>
    <w:rsid w:val="00FE5B5C"/>
    <w:rsid w:val="00FE7608"/>
    <w:rsid w:val="00FF0D1B"/>
    <w:rsid w:val="00FF1B67"/>
    <w:rsid w:val="00FF41CC"/>
    <w:rsid w:val="00FF629D"/>
    <w:rsid w:val="00FF665A"/>
    <w:rsid w:val="00FF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23465FA1"/>
  <w15:docId w15:val="{45F13BD4-5D69-449B-880D-605FC90C0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0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4553D0"/>
    <w:pPr>
      <w:keepNext/>
      <w:keepLines/>
      <w:numPr>
        <w:numId w:val="1"/>
      </w:numPr>
      <w:spacing w:after="0" w:line="259" w:lineRule="auto"/>
      <w:ind w:left="72" w:hanging="10"/>
      <w:outlineLvl w:val="0"/>
    </w:pPr>
    <w:rPr>
      <w:rFonts w:ascii="Calibri" w:eastAsia="Calibri" w:hAnsi="Calibri" w:cs="Calibri"/>
      <w:color w:val="000000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10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A0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04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53D0"/>
    <w:rPr>
      <w:rFonts w:ascii="Calibri" w:eastAsia="Calibri" w:hAnsi="Calibri" w:cs="Calibri"/>
      <w:color w:val="000000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9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9AD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334C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34C3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334C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34C34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634A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76112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61120"/>
    <w:rPr>
      <w:rFonts w:ascii="Calibri" w:hAnsi="Calibri"/>
      <w:szCs w:val="21"/>
    </w:rPr>
  </w:style>
  <w:style w:type="paragraph" w:customStyle="1" w:styleId="Default">
    <w:name w:val="Default"/>
    <w:rsid w:val="001838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828B0"/>
    <w:pPr>
      <w:spacing w:before="100" w:beforeAutospacing="1" w:after="100" w:afterAutospacing="1"/>
    </w:pPr>
  </w:style>
  <w:style w:type="character" w:customStyle="1" w:styleId="inv-subject">
    <w:name w:val="inv-subject"/>
    <w:basedOn w:val="DefaultParagraphFont"/>
    <w:rsid w:val="000A1931"/>
  </w:style>
  <w:style w:type="character" w:customStyle="1" w:styleId="inv-meeting-url">
    <w:name w:val="inv-meeting-url"/>
    <w:basedOn w:val="DefaultParagraphFont"/>
    <w:rsid w:val="000A1931"/>
  </w:style>
  <w:style w:type="character" w:styleId="Hyperlink">
    <w:name w:val="Hyperlink"/>
    <w:basedOn w:val="DefaultParagraphFont"/>
    <w:uiPriority w:val="99"/>
    <w:unhideWhenUsed/>
    <w:rsid w:val="000A1931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559E8"/>
    <w:pPr>
      <w:widowControl w:val="0"/>
      <w:autoSpaceDE w:val="0"/>
      <w:autoSpaceDN w:val="0"/>
      <w:ind w:left="2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559E8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10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F564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2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s06web.zoom.us/j/88545862976?pwd=NzBoZU5WcEtFWHRNVXRtam40bjl0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CD61F-E0C8-4A48-B50F-010EE6C81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men Flynn</dc:creator>
  <cp:lastModifiedBy>Michelle Griebler</cp:lastModifiedBy>
  <cp:revision>3</cp:revision>
  <cp:lastPrinted>2022-05-31T14:38:00Z</cp:lastPrinted>
  <dcterms:created xsi:type="dcterms:W3CDTF">2022-07-28T20:02:00Z</dcterms:created>
  <dcterms:modified xsi:type="dcterms:W3CDTF">2022-07-28T21:00:00Z</dcterms:modified>
</cp:coreProperties>
</file>